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4" w:name="Xdd64de1f2e5af2b17dbfe29c1f201e16820a21f"/>
    <w:p>
      <w:pPr>
        <w:pStyle w:val="Heading1"/>
      </w:pPr>
      <w:r>
        <w:t xml:space="preserve">Cover Letter for Journalist Position in Myanmar Yangon</w:t>
      </w:r>
    </w:p>
    <w:p>
      <w:pPr>
        <w:pStyle w:val="FirstParagraph"/>
      </w:pPr>
      <w:r>
        <w:t xml:space="preserve">Dear [Hiring Manager’s Name],</w:t>
      </w:r>
    </w:p>
    <w:p>
      <w:pPr>
        <w:pStyle w:val="BodyText"/>
      </w:pPr>
      <w:r>
        <w:t xml:space="preserve">I am writing to express my enthusiastic interest in the Journalist position at your esteemed organization, based in the vibrant city of Yangon, Myanmar. As a dedicated journalist with a passion for storytelling and a deep commitment to uncovering truth in dynamic environments, I am eager to contribute my skills, experience, and cultural awareness to support your mission of delivering impactful journalism in one of Southeast Asia’s most historically rich and rapidly evolving regions.</w:t>
      </w:r>
    </w:p>
    <w:p>
      <w:pPr>
        <w:pStyle w:val="BodyText"/>
      </w:pPr>
      <w:r>
        <w:t xml:space="preserve">With over [X years] of experience in print, digital, and broadcast journalism, I have developed a strong foundation in investigative reporting, feature writing, and multimedia storytelling. My work has focused on documenting the socio-political landscapes of Myanmar and other Southeast Asian nations, where the role of a journalist is both a privilege and a responsibility. The unique challenges and opportunities present in Yangon—where tradition meets modernity, and where media plays a critical role in shaping public discourse—align perfectly with my professional aspirations.</w:t>
      </w:r>
    </w:p>
    <w:bookmarkStart w:id="20" w:name="why-myanmar-yangon"/>
    <w:p>
      <w:pPr>
        <w:pStyle w:val="Heading2"/>
      </w:pPr>
      <w:r>
        <w:t xml:space="preserve">Why Myanmar Yangon?</w:t>
      </w:r>
    </w:p>
    <w:p>
      <w:pPr>
        <w:pStyle w:val="FirstParagraph"/>
      </w:pPr>
      <w:r>
        <w:t xml:space="preserve">Myanmar Yangon is not just a location; it is a living testament to resilience, cultural diversity, and the enduring human spirit. As a journalist, I have long admired the city’s ability to balance its colonial-era architecture with contemporary energy, and its role as a hub for political change, economic development, and artistic expression. Covering stories in Yangon requires more than just reportage—it demands an understanding of historical context, sensitivity to local customs, and the courage to navigate complex narratives. I am confident that my background in [specific beat or region] and my fluency in [language if applicable] position me to contribute meaningfully to your team.</w:t>
      </w:r>
    </w:p>
    <w:p>
      <w:pPr>
        <w:pStyle w:val="BodyText"/>
      </w:pPr>
      <w:r>
        <w:t xml:space="preserve">During my career, I have covered a wide range of topics relevant to Myanmar’s evolving landscape. From documenting the impact of policy reforms on local communities to highlighting the efforts of grassroots organizations addressing social challenges, I have consistently prioritized stories that amplify underrepresented voices. My reporting has been published in [mention publications or platforms], where I have honed my ability to write clearly, concisely, and with integrity. In a country where media freedom is both a struggle and a cornerstone of democratic progress, I remain committed to ethical journalism that informs, challenges, and inspires.</w:t>
      </w:r>
    </w:p>
    <w:bookmarkEnd w:id="20"/>
    <w:bookmarkStart w:id="21" w:name="skills-and-expertise"/>
    <w:p>
      <w:pPr>
        <w:pStyle w:val="Heading2"/>
      </w:pPr>
      <w:r>
        <w:t xml:space="preserve">Skills and Expertise</w:t>
      </w:r>
    </w:p>
    <w:p>
      <w:pPr>
        <w:pStyle w:val="FirstParagraph"/>
      </w:pPr>
      <w:r>
        <w:t xml:space="preserve">My expertise as a journalist is rooted in several key areas:</w:t>
      </w:r>
      <w:r>
        <w:t xml:space="preserve"> </w:t>
      </w:r>
      <w:r>
        <w:t xml:space="preserve">- **Investigative Reporting**: I have conducted in-depth research on topics such as [specific examples], uncovering facts that have sparked public dialogue and policy discussions.</w:t>
      </w:r>
      <w:r>
        <w:t xml:space="preserve"> </w:t>
      </w:r>
      <w:r>
        <w:t xml:space="preserve">- **Multimedia Storytelling**: Proficient in video production, photography, and digital content creation, I am able to adapt my storytelling to meet the needs of diverse audiences.</w:t>
      </w:r>
      <w:r>
        <w:t xml:space="preserve"> </w:t>
      </w:r>
      <w:r>
        <w:t xml:space="preserve">- **Cultural Sensitivity**: Having worked closely with local communities in Myanmar, I understand the importance of approaching stories with respect and cultural awareness.</w:t>
      </w:r>
      <w:r>
        <w:t xml:space="preserve"> </w:t>
      </w:r>
      <w:r>
        <w:t xml:space="preserve">- **Adaptability**: The fast-paced nature of journalism in Yangon requires quick thinking and flexibility, both of which I have demonstrated in high-pressure environments.</w:t>
      </w:r>
      <w:r>
        <w:t xml:space="preserve"> </w:t>
      </w:r>
      <w:r>
        <w:t xml:space="preserve">- **Language Skills**: While my primary language is English, I am fluent in [additional language if applicable], allowing me to engage directly with sources and readers across linguistic barriers.</w:t>
      </w:r>
    </w:p>
    <w:p>
      <w:pPr>
        <w:pStyle w:val="BodyText"/>
      </w:pPr>
      <w:r>
        <w:t xml:space="preserve">One of the most rewarding aspects of my work has been building trust with local sources and communities. In Myanmar, where access to information can be limited, journalists often act as bridges between the public and critical issues. Whether interviewing activists, policymakers, or everyday citizens, I strive to ensure their stories are told with accuracy and empathy. This approach has earned me recognition for my work in [mention any awards or acknowledgments], but more importantly, it has reinforced my belief in journalism’s power to drive change.</w:t>
      </w:r>
    </w:p>
    <w:bookmarkEnd w:id="21"/>
    <w:bookmarkStart w:id="22" w:name="why-your-organization"/>
    <w:p>
      <w:pPr>
        <w:pStyle w:val="Heading2"/>
      </w:pPr>
      <w:r>
        <w:t xml:space="preserve">Why Your Organization?</w:t>
      </w:r>
    </w:p>
    <w:p>
      <w:pPr>
        <w:pStyle w:val="FirstParagraph"/>
      </w:pPr>
      <w:r>
        <w:t xml:space="preserve">Your organization’s reputation as a leader in [specific area, e.g., independent journalism, community engagement, or investigative reporting] resonates deeply with my values. I am particularly inspired by your commitment to [mention a specific project, initiative, or publication], which aligns with my own dedication to [related goal]. In a region where the media landscape is both dynamic and delicate, I believe your platform provides a vital space for truth-telling and accountability.</w:t>
      </w:r>
    </w:p>
    <w:p>
      <w:pPr>
        <w:pStyle w:val="BodyText"/>
      </w:pPr>
      <w:r>
        <w:t xml:space="preserve">I am especially drawn to the opportunity to work in Yangon because of its unique position as a crossroads of history, culture, and progress. The city’s ongoing transformation—from its bustling markets to its burgeoning tech scene—offers endless stories waiting to be told. I am eager to contribute my perspective and skills to help your team produce content that not only informs but also connects with audiences on a meaningful level.</w:t>
      </w:r>
    </w:p>
    <w:bookmarkEnd w:id="22"/>
    <w:bookmarkStart w:id="23" w:name="conclusion"/>
    <w:p>
      <w:pPr>
        <w:pStyle w:val="Heading2"/>
      </w:pPr>
      <w:r>
        <w:t xml:space="preserve">Conclusion</w:t>
      </w:r>
    </w:p>
    <w:p>
      <w:pPr>
        <w:pStyle w:val="FirstParagraph"/>
      </w:pPr>
      <w:r>
        <w:t xml:space="preserve">In closing, I am excited about the possibility of joining your team as a journalist in Myanmar Yangon. My experience, passion for storytelling, and cultural awareness make me a strong candidate to support your editorial goals. I am confident that my background in [specific area] and my deep respect for the complexities of journalism in Myanmar will enable me to make valuable contributions to your organization.</w:t>
      </w:r>
    </w:p>
    <w:p>
      <w:pPr>
        <w:pStyle w:val="BodyText"/>
      </w:pPr>
      <w:r>
        <w:t xml:space="preserve">Thank you for considering my application. I would be honored to discuss how my qualifications align with the needs of your team. Please feel free to contact me at [your phone number] or [your email address] at your convenience. I look forward to the opportunity to contribute to the important work being done in Yangon and beyon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Myanmar Yangon</dc:title>
  <dc:creator/>
  <dc:language>en</dc:language>
  <cp:keywords/>
  <dcterms:created xsi:type="dcterms:W3CDTF">2026-07-21T03:10:14Z</dcterms:created>
  <dcterms:modified xsi:type="dcterms:W3CDTF">2026-07-21T03:10:14Z</dcterms:modified>
</cp:coreProperties>
</file>

<file path=docProps/custom.xml><?xml version="1.0" encoding="utf-8"?>
<Properties xmlns="http://schemas.openxmlformats.org/officeDocument/2006/custom-properties" xmlns:vt="http://schemas.openxmlformats.org/officeDocument/2006/docPropsVTypes"/>
</file>